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5FFD" w14:textId="4E24EB2A" w:rsidR="00485257" w:rsidRPr="003A201D" w:rsidRDefault="002E1E2B" w:rsidP="00BD4286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eastAsia="Times New Roman" w:hAnsi="Times New Roman" w:cs="Times New Roman"/>
          <w:b/>
          <w:bCs/>
          <w:sz w:val="24"/>
          <w:szCs w:val="24"/>
        </w:rPr>
        <w:t>Final Project</w:t>
      </w:r>
      <w:r w:rsidR="00485257" w:rsidRPr="003A201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CB6B73" w:rsidRPr="003A20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3A201D">
        <w:rPr>
          <w:rFonts w:ascii="Times New Roman" w:eastAsia="Times New Roman" w:hAnsi="Times New Roman" w:cs="Times New Roman"/>
          <w:b/>
          <w:bCs/>
          <w:sz w:val="24"/>
          <w:szCs w:val="24"/>
        </w:rPr>
        <w:t>Order List Handler for an Online Retailer</w:t>
      </w:r>
    </w:p>
    <w:p w14:paraId="51495FD9" w14:textId="77777777" w:rsidR="00485257" w:rsidRPr="003A201D" w:rsidRDefault="00485257" w:rsidP="00BD4286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EEFA1A" w14:textId="77777777" w:rsidR="00485257" w:rsidRPr="003A201D" w:rsidRDefault="00485257" w:rsidP="00BD4286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A201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8FD6B00" w14:textId="77777777" w:rsidR="00485257" w:rsidRPr="003A201D" w:rsidRDefault="00485257" w:rsidP="00BD4286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A201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4CFE9147" w14:textId="77777777" w:rsidR="00485257" w:rsidRPr="003A201D" w:rsidRDefault="00485257" w:rsidP="00BD4286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A201D">
        <w:rPr>
          <w:rFonts w:ascii="Times New Roman" w:eastAsia="Times New Roman" w:hAnsi="Times New Roman" w:cs="Times New Roman"/>
          <w:sz w:val="24"/>
          <w:szCs w:val="24"/>
        </w:rPr>
        <w:t>CSC 400: Data Structures and Algorithms</w:t>
      </w:r>
    </w:p>
    <w:p w14:paraId="5D18260F" w14:textId="77777777" w:rsidR="00485257" w:rsidRPr="003A201D" w:rsidRDefault="00485257" w:rsidP="00BD4286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A201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Santosh Kumar </w:t>
      </w:r>
      <w:proofErr w:type="spellStart"/>
      <w:r w:rsidRPr="003A201D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4A6B5630" w14:textId="17030DA8" w:rsidR="00485257" w:rsidRPr="003A201D" w:rsidRDefault="002E1E2B" w:rsidP="00BD4286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A201D">
        <w:rPr>
          <w:rFonts w:ascii="Times New Roman" w:eastAsia="Times New Roman" w:hAnsi="Times New Roman" w:cs="Times New Roman"/>
          <w:sz w:val="24"/>
          <w:szCs w:val="24"/>
        </w:rPr>
        <w:t>November</w:t>
      </w:r>
      <w:r w:rsidR="00485257" w:rsidRPr="003A201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A201D">
        <w:rPr>
          <w:rFonts w:ascii="Times New Roman" w:eastAsia="Times New Roman" w:hAnsi="Times New Roman" w:cs="Times New Roman"/>
          <w:sz w:val="24"/>
          <w:szCs w:val="24"/>
        </w:rPr>
        <w:t>5</w:t>
      </w:r>
      <w:r w:rsidR="00485257" w:rsidRPr="003A201D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574A1DCE" w14:textId="0E7EE4F4" w:rsidR="00485257" w:rsidRDefault="00485257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id w:val="-22329628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14:ligatures w14:val="standardContextual"/>
        </w:rPr>
      </w:sdtEndPr>
      <w:sdtContent>
        <w:p w14:paraId="108A209D" w14:textId="13C360E8" w:rsidR="00E31013" w:rsidRDefault="00E31013" w:rsidP="00BD4286">
          <w:pPr>
            <w:pStyle w:val="TOCHeading"/>
            <w:spacing w:line="480" w:lineRule="auto"/>
          </w:pPr>
          <w:r>
            <w:t>Table of Contents</w:t>
          </w:r>
        </w:p>
        <w:p w14:paraId="79C091D3" w14:textId="24987A6D" w:rsidR="00BD4286" w:rsidRDefault="00E31013" w:rsidP="00BD4286">
          <w:pPr>
            <w:pStyle w:val="TOC1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016010" w:history="1">
            <w:r w:rsidR="00BD4286"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seudocode</w:t>
            </w:r>
            <w:r w:rsidR="00BD4286">
              <w:rPr>
                <w:noProof/>
                <w:webHidden/>
              </w:rPr>
              <w:tab/>
            </w:r>
            <w:r w:rsidR="00BD4286">
              <w:rPr>
                <w:noProof/>
                <w:webHidden/>
              </w:rPr>
              <w:fldChar w:fldCharType="begin"/>
            </w:r>
            <w:r w:rsidR="00BD4286">
              <w:rPr>
                <w:noProof/>
                <w:webHidden/>
              </w:rPr>
              <w:instrText xml:space="preserve"> PAGEREF _Toc150016010 \h </w:instrText>
            </w:r>
            <w:r w:rsidR="00BD4286">
              <w:rPr>
                <w:noProof/>
                <w:webHidden/>
              </w:rPr>
            </w:r>
            <w:r w:rsidR="00BD4286">
              <w:rPr>
                <w:noProof/>
                <w:webHidden/>
              </w:rPr>
              <w:fldChar w:fldCharType="separate"/>
            </w:r>
            <w:r w:rsidR="00BD4286">
              <w:rPr>
                <w:noProof/>
                <w:webHidden/>
              </w:rPr>
              <w:t>4</w:t>
            </w:r>
            <w:r w:rsidR="00BD4286">
              <w:rPr>
                <w:noProof/>
                <w:webHidden/>
              </w:rPr>
              <w:fldChar w:fldCharType="end"/>
            </w:r>
          </w:hyperlink>
        </w:p>
        <w:p w14:paraId="6BA756B8" w14:textId="7B770566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1" w:history="1">
            <w:r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in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6AF7B" w14:textId="72091559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2" w:history="1">
            <w:r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isplay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6C50C" w14:textId="450D13E7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3" w:history="1">
            <w:r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lass 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21C26" w14:textId="5FA4DE1F" w:rsidR="00BD4286" w:rsidRDefault="00BD4286" w:rsidP="00BD4286">
          <w:pPr>
            <w:pStyle w:val="TOC3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4" w:history="1">
            <w:r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lass Ord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EBFE2" w14:textId="4DBF8FF0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5" w:history="1">
            <w:r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ustomQueu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43864" w14:textId="69DD364E" w:rsidR="00BD4286" w:rsidRDefault="00BD4286" w:rsidP="00BD4286">
          <w:pPr>
            <w:pStyle w:val="TOC1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6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40E66" w14:textId="2EE4E4DE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7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Main Class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93021" w14:textId="7F25172A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8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Main Class Source code continu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829FE" w14:textId="5127E1FD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19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Display Class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FE478" w14:textId="6F28F646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0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Display Class Source code continu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C985A" w14:textId="23741C69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1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Display Class Source code continued 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D767C" w14:textId="320C6EC9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2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Order Class Source code continu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738F4" w14:textId="69E461DF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3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CustomQueue Class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0D48A" w14:textId="2F707554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4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CustomQueue Class Source code continu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67B2F" w14:textId="3208048F" w:rsidR="00BD4286" w:rsidRDefault="00BD4286" w:rsidP="00BD4286">
          <w:pPr>
            <w:pStyle w:val="TOC1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5" w:history="1">
            <w:r w:rsidRPr="0073225A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de Exec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0BE1A" w14:textId="52510CC1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6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Add Order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9A104" w14:textId="389D5142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7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Remove Order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311CA" w14:textId="3900A1E7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8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Display Order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E2542" w14:textId="468737D6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29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Remove Order by Order number execution for cancell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83BA2" w14:textId="208ED306" w:rsidR="00BD4286" w:rsidRDefault="00BD4286" w:rsidP="00BD4286">
          <w:pPr>
            <w:pStyle w:val="TOC2"/>
            <w:tabs>
              <w:tab w:val="right" w:leader="dot" w:pos="9350"/>
            </w:tabs>
            <w:spacing w:line="480" w:lineRule="auto"/>
            <w:rPr>
              <w:rFonts w:eastAsiaTheme="minorEastAsia"/>
              <w:noProof/>
            </w:rPr>
          </w:pPr>
          <w:hyperlink w:anchor="_Toc150016030" w:history="1">
            <w:r w:rsidRPr="0073225A">
              <w:rPr>
                <w:rStyle w:val="Hyperlink"/>
                <w:rFonts w:ascii="Times New Roman" w:hAnsi="Times New Roman" w:cs="Times New Roman"/>
                <w:noProof/>
              </w:rPr>
              <w:t>Exit the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016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1D5DE" w14:textId="05D4637D" w:rsidR="00E31013" w:rsidRDefault="00E31013" w:rsidP="00BD4286">
          <w:pPr>
            <w:spacing w:line="48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83AD9F8" w14:textId="21F2983A" w:rsidR="00BD4286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20E87" w14:textId="6DC990C1" w:rsidR="00485257" w:rsidRPr="003A201D" w:rsidRDefault="00485257" w:rsidP="00BD428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0" w:name="_Toc150016010"/>
      <w:r w:rsidRPr="003A201D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Pseudocode</w:t>
      </w:r>
      <w:bookmarkEnd w:id="0"/>
    </w:p>
    <w:p w14:paraId="675DBBA4" w14:textId="00B0B90A" w:rsidR="002E1E2B" w:rsidRPr="003A201D" w:rsidRDefault="002E1E2B" w:rsidP="00BD4286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_Toc150016011"/>
      <w:r w:rsidRPr="003A201D">
        <w:rPr>
          <w:rFonts w:ascii="Times New Roman" w:hAnsi="Times New Roman" w:cs="Times New Roman"/>
          <w:b/>
          <w:bCs/>
          <w:color w:val="auto"/>
          <w:sz w:val="24"/>
          <w:szCs w:val="24"/>
        </w:rPr>
        <w:t>Main Class</w:t>
      </w:r>
      <w:bookmarkEnd w:id="1"/>
    </w:p>
    <w:p w14:paraId="113CDF23" w14:textId="1EBD7FE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Initialize scanner, order, and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display</w:t>
      </w:r>
      <w:proofErr w:type="gramEnd"/>
    </w:p>
    <w:p w14:paraId="6748F17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>while true:</w:t>
      </w:r>
    </w:p>
    <w:p w14:paraId="746370F0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Display menu options:</w:t>
      </w:r>
    </w:p>
    <w:p w14:paraId="25F08ED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1. Add an Order</w:t>
      </w:r>
    </w:p>
    <w:p w14:paraId="18A3A37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2. Remove an Order</w:t>
      </w:r>
    </w:p>
    <w:p w14:paraId="58C4021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3. Display Orders</w:t>
      </w:r>
    </w:p>
    <w:p w14:paraId="729247E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4. Remove order by order number</w:t>
      </w:r>
    </w:p>
    <w:p w14:paraId="25A77AA4" w14:textId="2D29F359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5. Exit</w:t>
      </w:r>
    </w:p>
    <w:p w14:paraId="3F57D5DB" w14:textId="16F34B79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Get user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choice</w:t>
      </w:r>
      <w:proofErr w:type="gramEnd"/>
    </w:p>
    <w:p w14:paraId="27B4137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switch choice:</w:t>
      </w:r>
    </w:p>
    <w:p w14:paraId="425AAA9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case 1:</w:t>
      </w:r>
    </w:p>
    <w:p w14:paraId="2B4E78A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"Enter Last Name: "</w:t>
      </w:r>
    </w:p>
    <w:p w14:paraId="7C789CA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</w:t>
      </w:r>
    </w:p>
    <w:p w14:paraId="3A1E8CA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"Enter Order Number: "</w:t>
      </w:r>
    </w:p>
    <w:p w14:paraId="4106E8B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</w:t>
      </w:r>
    </w:p>
    <w:p w14:paraId="411A8C9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"Enter Total Cost: "</w:t>
      </w:r>
    </w:p>
    <w:p w14:paraId="32909470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</w:t>
      </w:r>
    </w:p>
    <w:p w14:paraId="6F9B51C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lastRenderedPageBreak/>
        <w:t xml:space="preserve">            Add order to order queue with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  <w:proofErr w:type="gramEnd"/>
    </w:p>
    <w:p w14:paraId="349CDE8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Update and sort arrays in display</w:t>
      </w:r>
    </w:p>
    <w:p w14:paraId="0112243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orders</w:t>
      </w:r>
    </w:p>
    <w:p w14:paraId="3004CBF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4310B49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case 2:</w:t>
      </w:r>
    </w:p>
    <w:p w14:paraId="72ECFA9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Remove order from order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queue</w:t>
      </w:r>
      <w:proofErr w:type="gramEnd"/>
    </w:p>
    <w:p w14:paraId="0856E42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Update and sort arrays in display</w:t>
      </w:r>
    </w:p>
    <w:p w14:paraId="087A74F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orders</w:t>
      </w:r>
    </w:p>
    <w:p w14:paraId="5CE623A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03F2F4D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case 3:</w:t>
      </w:r>
    </w:p>
    <w:p w14:paraId="1AA8C6C3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orders from display</w:t>
      </w:r>
    </w:p>
    <w:p w14:paraId="57DDDFB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75DC1DC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case 4:</w:t>
      </w:r>
    </w:p>
    <w:p w14:paraId="186F8B9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"Enter Order Number: "</w:t>
      </w:r>
    </w:p>
    <w:p w14:paraId="0A4B55D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ToRemov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</w:t>
      </w:r>
    </w:p>
    <w:p w14:paraId="0729944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Remove order from order queue by order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number</w:t>
      </w:r>
      <w:proofErr w:type="gramEnd"/>
    </w:p>
    <w:p w14:paraId="6129C92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Update and sort arrays in display</w:t>
      </w:r>
    </w:p>
    <w:p w14:paraId="1B16857B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4A0B8EE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lastRenderedPageBreak/>
        <w:t xml:space="preserve">        case 5:</w:t>
      </w:r>
    </w:p>
    <w:p w14:paraId="38754DB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"Exiting the program."</w:t>
      </w:r>
    </w:p>
    <w:p w14:paraId="0733489D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Close scanner</w:t>
      </w:r>
    </w:p>
    <w:p w14:paraId="55756E6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Exit the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program</w:t>
      </w:r>
      <w:proofErr w:type="gramEnd"/>
    </w:p>
    <w:p w14:paraId="151A18B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2532615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default:</w:t>
      </w:r>
    </w:p>
    <w:p w14:paraId="18CD506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Display "Invalid choice. Please enter a valid option."</w:t>
      </w:r>
    </w:p>
    <w:p w14:paraId="17923452" w14:textId="0DF98850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End Switch            </w:t>
      </w:r>
    </w:p>
    <w:p w14:paraId="5EEDEA68" w14:textId="161E39C2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metho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:</w:t>
      </w:r>
    </w:p>
    <w:p w14:paraId="68466F9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scanner.next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713415E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while no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matches "[a-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zA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-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Z]+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":</w:t>
      </w:r>
    </w:p>
    <w:p w14:paraId="7639FAA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Display "Invalid last name. Please enter a valid last name. Only letters are allowed."</w:t>
      </w:r>
    </w:p>
    <w:p w14:paraId="2952366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scanner.next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51FD135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lastNameCheck</w:t>
      </w:r>
      <w:proofErr w:type="spellEnd"/>
      <w:proofErr w:type="gramEnd"/>
    </w:p>
    <w:p w14:paraId="74DC8E61" w14:textId="3D695E25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LastName</w:t>
      </w:r>
      <w:proofErr w:type="spellEnd"/>
    </w:p>
    <w:p w14:paraId="4C4F16E6" w14:textId="09FCD3EE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metho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:</w:t>
      </w:r>
    </w:p>
    <w:p w14:paraId="112E528B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scanner.nextInt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392161E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while no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String.valueOf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 matches "[0-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9]+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":</w:t>
      </w:r>
    </w:p>
    <w:p w14:paraId="50B6D39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lastRenderedPageBreak/>
        <w:t xml:space="preserve">        Display "Invalid order number. Please enter a valid order number using only numbers."</w:t>
      </w:r>
    </w:p>
    <w:p w14:paraId="10DFD91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scanner.nextInt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769818A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NumberCheck</w:t>
      </w:r>
      <w:proofErr w:type="spellEnd"/>
      <w:proofErr w:type="gramEnd"/>
    </w:p>
    <w:p w14:paraId="43F69B94" w14:textId="3D53EB79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OrderNumber</w:t>
      </w:r>
      <w:proofErr w:type="spellEnd"/>
    </w:p>
    <w:p w14:paraId="66BB5F98" w14:textId="28777AD2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metho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scanner):</w:t>
      </w:r>
    </w:p>
    <w:p w14:paraId="3D4F3A7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scanner.nextDouble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23829E7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while no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String.valueOf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 matches "[0-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9]+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.[0-9]{1,2}":</w:t>
      </w:r>
    </w:p>
    <w:p w14:paraId="65059CF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Display "Invalid total cost. Please enter a valid total cost. Only two decimal places are allowed."</w:t>
      </w:r>
    </w:p>
    <w:p w14:paraId="2363548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Check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scanner.nextDouble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7D8FE71C" w14:textId="0368E440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End While</w:t>
      </w:r>
    </w:p>
    <w:p w14:paraId="63A4F933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otalCostCheck</w:t>
      </w:r>
      <w:proofErr w:type="spellEnd"/>
      <w:proofErr w:type="gramEnd"/>
    </w:p>
    <w:p w14:paraId="791009BA" w14:textId="73CF7522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validateTotalCost</w:t>
      </w:r>
      <w:proofErr w:type="spellEnd"/>
    </w:p>
    <w:p w14:paraId="033CE5C3" w14:textId="0E4D8FD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>End Main Class</w:t>
      </w:r>
    </w:p>
    <w:p w14:paraId="562061FA" w14:textId="4E5FCA54" w:rsidR="002E1E2B" w:rsidRPr="003A201D" w:rsidRDefault="002E1E2B" w:rsidP="00BD4286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150016012"/>
      <w:r w:rsidRPr="003A201D">
        <w:rPr>
          <w:rFonts w:ascii="Times New Roman" w:hAnsi="Times New Roman" w:cs="Times New Roman"/>
          <w:b/>
          <w:bCs/>
          <w:color w:val="auto"/>
          <w:sz w:val="24"/>
          <w:szCs w:val="24"/>
        </w:rPr>
        <w:t>Display Class</w:t>
      </w:r>
      <w:bookmarkEnd w:id="2"/>
    </w:p>
    <w:p w14:paraId="335B8AA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// Two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Lists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to store the orders sorted by name and order number</w:t>
      </w:r>
    </w:p>
    <w:p w14:paraId="59E3633D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Name</w:t>
      </w:r>
      <w:proofErr w:type="spellEnd"/>
    </w:p>
    <w:p w14:paraId="08017FCB" w14:textId="4BE1EA7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OrderNumber</w:t>
      </w:r>
      <w:proofErr w:type="spellEnd"/>
    </w:p>
    <w:p w14:paraId="3C904DE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// Update the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Lists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and sort them</w:t>
      </w:r>
    </w:p>
    <w:p w14:paraId="0709C235" w14:textId="6A00B4BE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lastRenderedPageBreak/>
        <w:t xml:space="preserve">metho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updateAndSortArrays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:</w:t>
      </w:r>
    </w:p>
    <w:p w14:paraId="1C6C2793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Clear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Name</w:t>
      </w:r>
      <w:proofErr w:type="spellEnd"/>
    </w:p>
    <w:p w14:paraId="62628BCB" w14:textId="34ED551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Clear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OrderNumber</w:t>
      </w:r>
      <w:proofErr w:type="spellEnd"/>
    </w:p>
    <w:p w14:paraId="7999E540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Copy all elements from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ListByName</w:t>
      </w:r>
      <w:proofErr w:type="spellEnd"/>
      <w:proofErr w:type="gramEnd"/>
    </w:p>
    <w:p w14:paraId="3F88FD20" w14:textId="0FE6161F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Copy all elements from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ListByOrderNumber</w:t>
      </w:r>
      <w:proofErr w:type="spellEnd"/>
      <w:proofErr w:type="gramEnd"/>
    </w:p>
    <w:p w14:paraId="05639AAE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Sor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in descending order by last name using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proofErr w:type="gramEnd"/>
    </w:p>
    <w:p w14:paraId="1960AF21" w14:textId="2D2B34DE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Sor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in descending order by order number using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proofErr w:type="gramEnd"/>
    </w:p>
    <w:p w14:paraId="7C08E28D" w14:textId="36886856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updateAndSortArrays</w:t>
      </w:r>
      <w:proofErr w:type="spellEnd"/>
    </w:p>
    <w:p w14:paraId="52180CF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>// Display the orders sorted by name and order number</w:t>
      </w:r>
    </w:p>
    <w:p w14:paraId="7FB69FFE" w14:textId="39FFEEE0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displayOrders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):</w:t>
      </w:r>
    </w:p>
    <w:p w14:paraId="1C24D6ED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Print "Orders sorted by name:"</w:t>
      </w:r>
    </w:p>
    <w:p w14:paraId="4C55FB1E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for each order in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:</w:t>
      </w:r>
    </w:p>
    <w:p w14:paraId="33A78034" w14:textId="762B2362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Print "Last Name: " +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.getLastName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 xml:space="preserve">() + ", Order Number: " +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.get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() + ", Total Cost: " +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.get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3BEE0E7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Print "Orders sorted by order number:"</w:t>
      </w:r>
    </w:p>
    <w:p w14:paraId="36AE320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for each order in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By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:</w:t>
      </w:r>
    </w:p>
    <w:p w14:paraId="53C1992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Print "Last Name: " +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.getLastName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 xml:space="preserve">() + ", Order Number: " +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.get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() + ", Total Cost: " +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.get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)</w:t>
      </w:r>
    </w:p>
    <w:p w14:paraId="451DFF08" w14:textId="4F46EE0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displayOrders</w:t>
      </w:r>
      <w:proofErr w:type="spellEnd"/>
    </w:p>
    <w:p w14:paraId="2ACDABC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lastRenderedPageBreak/>
        <w:t xml:space="preserve">// Quicksort method for sorting the array of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objects</w:t>
      </w:r>
    </w:p>
    <w:p w14:paraId="2F43AAEA" w14:textId="0692AB6A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, low, high, comparator):</w:t>
      </w:r>
    </w:p>
    <w:p w14:paraId="5200A0A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if low &lt; high:</w:t>
      </w:r>
    </w:p>
    <w:p w14:paraId="7D1F479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pivotIndex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partition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, low, high, comparator)</w:t>
      </w:r>
    </w:p>
    <w:p w14:paraId="340A0C13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low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pivotIndex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- 1, comparator)</w:t>
      </w:r>
    </w:p>
    <w:p w14:paraId="007E12F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pivotIndex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+ 1, high, comparator)</w:t>
      </w:r>
    </w:p>
    <w:p w14:paraId="7FA95973" w14:textId="481350F4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quickSort</w:t>
      </w:r>
      <w:proofErr w:type="spellEnd"/>
    </w:p>
    <w:p w14:paraId="1ED98FE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>// Partition method for quicksort</w:t>
      </w:r>
    </w:p>
    <w:p w14:paraId="1B738C48" w14:textId="4A4F964A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method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partition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, low, high, comparator):</w:t>
      </w:r>
    </w:p>
    <w:p w14:paraId="3AD9726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pivot =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[high]</w:t>
      </w:r>
    </w:p>
    <w:p w14:paraId="4307E2B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indexSmall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low - 1</w:t>
      </w:r>
    </w:p>
    <w:p w14:paraId="209170E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Index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low to high:</w:t>
      </w:r>
    </w:p>
    <w:p w14:paraId="06A43EE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comparator.compare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Index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], pivot) &lt;= 0:</w:t>
      </w:r>
    </w:p>
    <w:p w14:paraId="660D211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indexSmall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++</w:t>
      </w:r>
    </w:p>
    <w:p w14:paraId="20BB6A0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Swap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indexSmall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] a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rrayIndex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]</w:t>
      </w:r>
    </w:p>
    <w:p w14:paraId="50DEDC3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Swap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indexSmall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+ 1] a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Li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[high]</w:t>
      </w:r>
    </w:p>
    <w:p w14:paraId="0EA98DAE" w14:textId="10B21B3F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indexSmall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+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1</w:t>
      </w:r>
      <w:proofErr w:type="gramEnd"/>
    </w:p>
    <w:p w14:paraId="2803A7DB" w14:textId="7D5FA5EF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end partition</w:t>
      </w:r>
    </w:p>
    <w:p w14:paraId="63601C53" w14:textId="225524C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>End Display Class</w:t>
      </w:r>
    </w:p>
    <w:p w14:paraId="1CB0D390" w14:textId="448F2325" w:rsidR="002E1E2B" w:rsidRPr="003A201D" w:rsidRDefault="002E1E2B" w:rsidP="00BD4286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_Toc150016013"/>
      <w:r w:rsidRPr="003A201D">
        <w:rPr>
          <w:rFonts w:ascii="Times New Roman" w:hAnsi="Times New Roman" w:cs="Times New Roman"/>
          <w:b/>
          <w:bCs/>
          <w:color w:val="auto"/>
          <w:sz w:val="24"/>
          <w:szCs w:val="24"/>
        </w:rPr>
        <w:t>Class Order</w:t>
      </w:r>
      <w:bookmarkEnd w:id="3"/>
    </w:p>
    <w:p w14:paraId="107D0240" w14:textId="30417E72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Queue&lt;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CC154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addOrd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7E5968A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Create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as new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7209E031" w14:textId="32EEE270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Ad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proofErr w:type="gramEnd"/>
    </w:p>
    <w:p w14:paraId="54D64578" w14:textId="3817A573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addOrder</w:t>
      </w:r>
      <w:proofErr w:type="spellEnd"/>
    </w:p>
    <w:p w14:paraId="7FEAACD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removeOrd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68F5837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is not empty</w:t>
      </w:r>
    </w:p>
    <w:p w14:paraId="2DC0E0C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Remove the fron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proofErr w:type="gramEnd"/>
    </w:p>
    <w:p w14:paraId="5B7BA10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else</w:t>
      </w:r>
    </w:p>
    <w:p w14:paraId="678017CF" w14:textId="70EA88FD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Print "Order Queue is empty."</w:t>
      </w:r>
    </w:p>
    <w:p w14:paraId="4F8E8EAA" w14:textId="45198AB2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removeOrder</w:t>
      </w:r>
      <w:proofErr w:type="spellEnd"/>
    </w:p>
    <w:p w14:paraId="381E5683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removeOrderBy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7EE9B22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is not empty</w:t>
      </w:r>
    </w:p>
    <w:p w14:paraId="6664AF2D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Create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emp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as empty </w:t>
      </w:r>
      <w:proofErr w:type="gramStart"/>
      <w:r w:rsidRPr="003A201D">
        <w:rPr>
          <w:rFonts w:ascii="Times New Roman" w:hAnsi="Times New Roman" w:cs="Times New Roman"/>
          <w:sz w:val="24"/>
          <w:szCs w:val="24"/>
        </w:rPr>
        <w:t>Queue</w:t>
      </w:r>
      <w:proofErr w:type="gramEnd"/>
    </w:p>
    <w:p w14:paraId="275E46F4" w14:textId="3CB64110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Found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false</w:t>
      </w:r>
    </w:p>
    <w:p w14:paraId="66D4C29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while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is not empty</w:t>
      </w:r>
    </w:p>
    <w:p w14:paraId="0B3A5E1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Remove the fron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</w:p>
    <w:p w14:paraId="59398C60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lastRenderedPageBreak/>
        <w:t xml:space="preserve">                if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's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equals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</w:p>
    <w:p w14:paraId="0FCB12C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Found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= true</w:t>
      </w:r>
    </w:p>
    <w:p w14:paraId="7C9CE05E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    else</w:t>
      </w:r>
    </w:p>
    <w:p w14:paraId="3EBBEF4E" w14:textId="1E083A6E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        Ad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empQueue</w:t>
      </w:r>
      <w:proofErr w:type="spellEnd"/>
      <w:proofErr w:type="gramEnd"/>
    </w:p>
    <w:p w14:paraId="4AD866B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Found</w:t>
      </w:r>
      <w:proofErr w:type="spellEnd"/>
    </w:p>
    <w:p w14:paraId="6AE8689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    Se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empQueue</w:t>
      </w:r>
      <w:proofErr w:type="spellEnd"/>
      <w:proofErr w:type="gramEnd"/>
    </w:p>
    <w:p w14:paraId="7101765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6024FF3B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    Print "Order not found."</w:t>
      </w:r>
    </w:p>
    <w:p w14:paraId="06605361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else</w:t>
      </w:r>
    </w:p>
    <w:p w14:paraId="386B54A7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    Print "Order Queue is empty."</w:t>
      </w:r>
    </w:p>
    <w:p w14:paraId="089B6F27" w14:textId="346F4CA4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removeOrderByOrderNumber</w:t>
      </w:r>
      <w:proofErr w:type="spellEnd"/>
    </w:p>
    <w:p w14:paraId="4E03CE89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getOrderQueu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03172D6C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Queue</w:t>
      </w:r>
      <w:proofErr w:type="spellEnd"/>
      <w:proofErr w:type="gramEnd"/>
    </w:p>
    <w:p w14:paraId="26A1E70F" w14:textId="41F34CAF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getOrderQueue</w:t>
      </w:r>
      <w:proofErr w:type="spellEnd"/>
    </w:p>
    <w:p w14:paraId="2B363EEF" w14:textId="2BD4CEA4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>End Order Class</w:t>
      </w:r>
    </w:p>
    <w:p w14:paraId="5B19213B" w14:textId="4A11E6EC" w:rsidR="002E1E2B" w:rsidRPr="003A201D" w:rsidRDefault="002E1E2B" w:rsidP="00BD4286">
      <w:pPr>
        <w:pStyle w:val="Heading3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bookmarkStart w:id="4" w:name="_Toc150016014"/>
      <w:r w:rsidRPr="003A201D">
        <w:rPr>
          <w:rFonts w:ascii="Times New Roman" w:hAnsi="Times New Roman" w:cs="Times New Roman"/>
          <w:b/>
          <w:bCs/>
          <w:color w:val="auto"/>
        </w:rPr>
        <w:t xml:space="preserve">Class </w:t>
      </w:r>
      <w:proofErr w:type="spellStart"/>
      <w:r w:rsidRPr="003A201D">
        <w:rPr>
          <w:rFonts w:ascii="Times New Roman" w:hAnsi="Times New Roman" w:cs="Times New Roman"/>
          <w:b/>
          <w:bCs/>
          <w:color w:val="auto"/>
        </w:rPr>
        <w:t>OrderInfo</w:t>
      </w:r>
      <w:bookmarkEnd w:id="4"/>
      <w:proofErr w:type="spellEnd"/>
    </w:p>
    <w:p w14:paraId="6E1CAD12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String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14:paraId="5D28872B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int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</w:p>
    <w:p w14:paraId="76D671BB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double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</w:p>
    <w:p w14:paraId="1BD60F7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1C1DD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constructor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17B2E575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Set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his.lastName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14:paraId="45196D48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Set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his.orderNumber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</w:p>
    <w:p w14:paraId="7B822A56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Set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his.totalCost</w:t>
      </w:r>
      <w:proofErr w:type="spellEnd"/>
      <w:proofErr w:type="gramEnd"/>
      <w:r w:rsidRPr="003A201D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</w:p>
    <w:p w14:paraId="4B9F1483" w14:textId="2498239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End constructor</w:t>
      </w:r>
    </w:p>
    <w:p w14:paraId="30E2B56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getLastName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61639A05" w14:textId="4518A92D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proofErr w:type="gramEnd"/>
    </w:p>
    <w:p w14:paraId="5F67A2E4" w14:textId="2FA5AC9F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getLastName</w:t>
      </w:r>
      <w:proofErr w:type="spellEnd"/>
    </w:p>
    <w:p w14:paraId="25E0ED94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getOrderNumber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41071E0F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proofErr w:type="gramEnd"/>
    </w:p>
    <w:p w14:paraId="4918F061" w14:textId="01DC2A6E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getOrderNumber</w:t>
      </w:r>
      <w:proofErr w:type="spellEnd"/>
    </w:p>
    <w:p w14:paraId="5CCA854A" w14:textId="77777777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getTotalCost</w:t>
      </w:r>
      <w:proofErr w:type="spellEnd"/>
      <w:r w:rsidRPr="003A201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A201D">
        <w:rPr>
          <w:rFonts w:ascii="Times New Roman" w:hAnsi="Times New Roman" w:cs="Times New Roman"/>
          <w:sz w:val="24"/>
          <w:szCs w:val="24"/>
        </w:rPr>
        <w:t>)</w:t>
      </w:r>
    </w:p>
    <w:p w14:paraId="0E567168" w14:textId="60684FB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3A201D">
        <w:rPr>
          <w:rFonts w:ascii="Times New Roman" w:hAnsi="Times New Roman" w:cs="Times New Roman"/>
          <w:sz w:val="24"/>
          <w:szCs w:val="24"/>
        </w:rPr>
        <w:t>totalCost</w:t>
      </w:r>
      <w:proofErr w:type="spellEnd"/>
      <w:proofErr w:type="gramEnd"/>
    </w:p>
    <w:p w14:paraId="1F547597" w14:textId="3559D0BB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A201D">
        <w:rPr>
          <w:rFonts w:ascii="Times New Roman" w:hAnsi="Times New Roman" w:cs="Times New Roman"/>
          <w:sz w:val="24"/>
          <w:szCs w:val="24"/>
        </w:rPr>
        <w:t xml:space="preserve">   End </w:t>
      </w:r>
      <w:proofErr w:type="spellStart"/>
      <w:r w:rsidRPr="003A201D">
        <w:rPr>
          <w:rFonts w:ascii="Times New Roman" w:hAnsi="Times New Roman" w:cs="Times New Roman"/>
          <w:sz w:val="24"/>
          <w:szCs w:val="24"/>
        </w:rPr>
        <w:t>getTotalCost</w:t>
      </w:r>
      <w:proofErr w:type="spellEnd"/>
    </w:p>
    <w:p w14:paraId="6A9F62B4" w14:textId="2DBA276F" w:rsidR="002E1E2B" w:rsidRPr="003A201D" w:rsidRDefault="002E1E2B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 xml:space="preserve">End </w:t>
      </w:r>
      <w:proofErr w:type="spellStart"/>
      <w:r w:rsidRPr="003A201D">
        <w:rPr>
          <w:rFonts w:ascii="Times New Roman" w:hAnsi="Times New Roman" w:cs="Times New Roman"/>
          <w:b/>
          <w:bCs/>
          <w:sz w:val="24"/>
          <w:szCs w:val="24"/>
        </w:rPr>
        <w:t>OrderInfo</w:t>
      </w:r>
      <w:proofErr w:type="spellEnd"/>
    </w:p>
    <w:p w14:paraId="09D24FE7" w14:textId="77777777" w:rsidR="002E1E2B" w:rsidRDefault="002E1E2B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40C7E4" w14:textId="1471B02D" w:rsidR="00E31013" w:rsidRPr="00E31013" w:rsidRDefault="00E31013" w:rsidP="00BD4286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_Toc150016015"/>
      <w:proofErr w:type="spellStart"/>
      <w:r w:rsidRPr="00E31013">
        <w:rPr>
          <w:rFonts w:ascii="Times New Roman" w:hAnsi="Times New Roman" w:cs="Times New Roman"/>
          <w:b/>
          <w:bCs/>
          <w:color w:val="auto"/>
          <w:sz w:val="24"/>
          <w:szCs w:val="24"/>
        </w:rPr>
        <w:t>CustomQueue</w:t>
      </w:r>
      <w:proofErr w:type="spellEnd"/>
      <w:r w:rsidRPr="00E31013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Class</w:t>
      </w:r>
      <w:bookmarkEnd w:id="5"/>
    </w:p>
    <w:p w14:paraId="52DEC618" w14:textId="3CF61999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//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CustomQueue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class to implement a queue using a linked list</w:t>
      </w:r>
    </w:p>
    <w:p w14:paraId="476275D6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lastRenderedPageBreak/>
        <w:t xml:space="preserve">class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CustomQueue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&lt;T&gt;:</w:t>
      </w:r>
    </w:p>
    <w:p w14:paraId="274F7AE5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private LinkedList&lt;T&gt; elements = new LinkedList&lt;T&gt;</w:t>
      </w:r>
    </w:p>
    <w:p w14:paraId="184D993E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enqueue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element: T):</w:t>
      </w:r>
    </w:p>
    <w:p w14:paraId="73FC96D1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elements.addLast</w:t>
      </w:r>
      <w:proofErr w:type="spellEnd"/>
      <w:proofErr w:type="gramEnd"/>
      <w:r w:rsidRPr="00E31013">
        <w:rPr>
          <w:rFonts w:ascii="Times New Roman" w:hAnsi="Times New Roman" w:cs="Times New Roman"/>
          <w:sz w:val="24"/>
          <w:szCs w:val="24"/>
        </w:rPr>
        <w:t>(element)</w:t>
      </w:r>
    </w:p>
    <w:p w14:paraId="3C32D214" w14:textId="21AE8966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enqueue</w:t>
      </w:r>
    </w:p>
    <w:p w14:paraId="3E2AF4D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dequeue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 T:</w:t>
      </w:r>
    </w:p>
    <w:p w14:paraId="10FEA369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if not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</w:t>
      </w:r>
    </w:p>
    <w:p w14:paraId="13CFB07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return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elements.removeFirst</w:t>
      </w:r>
      <w:proofErr w:type="spellEnd"/>
      <w:proofErr w:type="gramEnd"/>
      <w:r w:rsidRPr="00E31013">
        <w:rPr>
          <w:rFonts w:ascii="Times New Roman" w:hAnsi="Times New Roman" w:cs="Times New Roman"/>
          <w:sz w:val="24"/>
          <w:szCs w:val="24"/>
        </w:rPr>
        <w:t>()</w:t>
      </w:r>
    </w:p>
    <w:p w14:paraId="21B0827E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0B8AF265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throw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llegalStateException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"Queue is empty.")</w:t>
      </w:r>
    </w:p>
    <w:p w14:paraId="489384D8" w14:textId="1F4E456F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dequeue</w:t>
      </w:r>
    </w:p>
    <w:p w14:paraId="5E5C3719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:</w:t>
      </w:r>
    </w:p>
    <w:p w14:paraId="12BA91C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elements.isEmpty</w:t>
      </w:r>
      <w:proofErr w:type="spellEnd"/>
      <w:proofErr w:type="gramEnd"/>
      <w:r w:rsidRPr="00E31013">
        <w:rPr>
          <w:rFonts w:ascii="Times New Roman" w:hAnsi="Times New Roman" w:cs="Times New Roman"/>
          <w:sz w:val="24"/>
          <w:szCs w:val="24"/>
        </w:rPr>
        <w:t>()</w:t>
      </w:r>
    </w:p>
    <w:p w14:paraId="1A763A29" w14:textId="5D0B6ECD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</w:t>
      </w:r>
      <w:proofErr w:type="spellStart"/>
      <w:r>
        <w:rPr>
          <w:rFonts w:ascii="Times New Roman" w:hAnsi="Times New Roman" w:cs="Times New Roman"/>
          <w:sz w:val="24"/>
          <w:szCs w:val="24"/>
        </w:rPr>
        <w:t>isEmpty</w:t>
      </w:r>
      <w:proofErr w:type="spellEnd"/>
    </w:p>
    <w:p w14:paraId="13416955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size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 int:</w:t>
      </w:r>
    </w:p>
    <w:p w14:paraId="4F72A0AB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elements.size</w:t>
      </w:r>
      <w:proofErr w:type="spellEnd"/>
      <w:proofErr w:type="gramEnd"/>
      <w:r w:rsidRPr="00E31013">
        <w:rPr>
          <w:rFonts w:ascii="Times New Roman" w:hAnsi="Times New Roman" w:cs="Times New Roman"/>
          <w:sz w:val="24"/>
          <w:szCs w:val="24"/>
        </w:rPr>
        <w:t>()</w:t>
      </w:r>
    </w:p>
    <w:p w14:paraId="051B1075" w14:textId="4CCBBB18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size</w:t>
      </w:r>
    </w:p>
    <w:p w14:paraId="107D75D1" w14:textId="7C7AB485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1D8CFF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lastRenderedPageBreak/>
        <w:t xml:space="preserve">  method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peek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 T:</w:t>
      </w:r>
    </w:p>
    <w:p w14:paraId="60B6E3B5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if not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</w:t>
      </w:r>
    </w:p>
    <w:p w14:paraId="634A851F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return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elements.getFirst</w:t>
      </w:r>
      <w:proofErr w:type="spellEnd"/>
      <w:proofErr w:type="gramEnd"/>
      <w:r w:rsidRPr="00E31013">
        <w:rPr>
          <w:rFonts w:ascii="Times New Roman" w:hAnsi="Times New Roman" w:cs="Times New Roman"/>
          <w:sz w:val="24"/>
          <w:szCs w:val="24"/>
        </w:rPr>
        <w:t>()</w:t>
      </w:r>
    </w:p>
    <w:p w14:paraId="3CE1E575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412C8242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throw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llegalStateException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"Queue is empty.")</w:t>
      </w:r>
    </w:p>
    <w:p w14:paraId="5A8DE5E5" w14:textId="4B5542B0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peek</w:t>
      </w:r>
    </w:p>
    <w:p w14:paraId="10B96E17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clear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</w:t>
      </w:r>
    </w:p>
    <w:p w14:paraId="34C13169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elements.clear</w:t>
      </w:r>
      <w:proofErr w:type="spellEnd"/>
      <w:proofErr w:type="gramEnd"/>
      <w:r w:rsidRPr="00E31013">
        <w:rPr>
          <w:rFonts w:ascii="Times New Roman" w:hAnsi="Times New Roman" w:cs="Times New Roman"/>
          <w:sz w:val="24"/>
          <w:szCs w:val="24"/>
        </w:rPr>
        <w:t>()</w:t>
      </w:r>
    </w:p>
    <w:p w14:paraId="729166CD" w14:textId="4520F66B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Clear</w:t>
      </w:r>
    </w:p>
    <w:p w14:paraId="5E1A693B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removeOrderByOrderNumber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31013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: int):</w:t>
      </w:r>
    </w:p>
    <w:p w14:paraId="3643E4BC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if not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</w:t>
      </w:r>
    </w:p>
    <w:p w14:paraId="65AAD424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LinkedList&lt;T&gt;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tempQueue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= new LinkedList&lt;T&gt;</w:t>
      </w:r>
    </w:p>
    <w:p w14:paraId="4521921A" w14:textId="30636D8B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Found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= false</w:t>
      </w:r>
    </w:p>
    <w:p w14:paraId="33EEC61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while not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:</w:t>
      </w:r>
    </w:p>
    <w:p w14:paraId="6A312CC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T element =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dequeue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)</w:t>
      </w:r>
    </w:p>
    <w:p w14:paraId="7B8EB2E3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if element is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:</w:t>
      </w:r>
    </w:p>
    <w:p w14:paraId="2DC4EAA6" w14:textId="007E252F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 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Info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= cast(element)</w:t>
      </w:r>
    </w:p>
    <w:p w14:paraId="21DED581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  if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Info.getOrderNumber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() ==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:</w:t>
      </w:r>
    </w:p>
    <w:p w14:paraId="7CB18C7A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Found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= true</w:t>
      </w:r>
    </w:p>
    <w:p w14:paraId="6FDCDC59" w14:textId="33D5A5BA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End if</w:t>
      </w:r>
    </w:p>
    <w:p w14:paraId="426723A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  else:</w:t>
      </w:r>
    </w:p>
    <w:p w14:paraId="09CE7BFB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tempQueue.addLast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element)</w:t>
      </w:r>
    </w:p>
    <w:p w14:paraId="51771144" w14:textId="0A68A8E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End </w:t>
      </w:r>
      <w:proofErr w:type="gramStart"/>
      <w:r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14:paraId="5FDE49AC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if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orderFound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:</w:t>
      </w:r>
    </w:p>
    <w:p w14:paraId="6DBD41DE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elements =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tempQueue</w:t>
      </w:r>
      <w:proofErr w:type="spellEnd"/>
    </w:p>
    <w:p w14:paraId="4A388158" w14:textId="73CC27AC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nd if</w:t>
      </w:r>
    </w:p>
    <w:p w14:paraId="1094E18E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else:</w:t>
      </w:r>
    </w:p>
    <w:p w14:paraId="3A9DBA76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"Order not found.")</w:t>
      </w:r>
    </w:p>
    <w:p w14:paraId="77A3E3F9" w14:textId="3FB7136B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End </w:t>
      </w:r>
      <w:proofErr w:type="gramStart"/>
      <w:r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14:paraId="50070B58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394B1DF0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E31013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>"Order Queue is empty.")</w:t>
      </w:r>
    </w:p>
    <w:p w14:paraId="6DC185D5" w14:textId="34381D90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</w:t>
      </w:r>
      <w:proofErr w:type="gramStart"/>
      <w:r>
        <w:rPr>
          <w:rFonts w:ascii="Times New Roman" w:hAnsi="Times New Roman" w:cs="Times New Roman"/>
          <w:sz w:val="24"/>
          <w:szCs w:val="24"/>
        </w:rPr>
        <w:t>else</w:t>
      </w:r>
      <w:proofErr w:type="gramEnd"/>
    </w:p>
    <w:p w14:paraId="2C3378D3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method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getArrayList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31013">
        <w:rPr>
          <w:rFonts w:ascii="Times New Roman" w:hAnsi="Times New Roman" w:cs="Times New Roman"/>
          <w:sz w:val="24"/>
          <w:szCs w:val="24"/>
        </w:rPr>
        <w:t xml:space="preserve">):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&lt;T&gt;:</w:t>
      </w:r>
    </w:p>
    <w:p w14:paraId="4DAF06C0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&lt;T&gt;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&lt;T&gt;</w:t>
      </w:r>
    </w:p>
    <w:p w14:paraId="4EA2D442" w14:textId="77777777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for element in elements:</w:t>
      </w:r>
    </w:p>
    <w:p w14:paraId="57B5C004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r w:rsidRPr="00E31013">
        <w:rPr>
          <w:rFonts w:ascii="Times New Roman" w:hAnsi="Times New Roman" w:cs="Times New Roman"/>
          <w:sz w:val="24"/>
          <w:szCs w:val="24"/>
        </w:rPr>
        <w:t>arrayList.add</w:t>
      </w:r>
      <w:proofErr w:type="spellEnd"/>
      <w:r w:rsidRPr="00E31013">
        <w:rPr>
          <w:rFonts w:ascii="Times New Roman" w:hAnsi="Times New Roman" w:cs="Times New Roman"/>
          <w:sz w:val="24"/>
          <w:szCs w:val="24"/>
        </w:rPr>
        <w:t>(element)</w:t>
      </w:r>
    </w:p>
    <w:p w14:paraId="2104C000" w14:textId="0BFA9E9E" w:rsidR="00E31013" w:rsidRP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End for</w:t>
      </w:r>
    </w:p>
    <w:p w14:paraId="47CC8EE9" w14:textId="729443B3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31013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E3101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proofErr w:type="gramEnd"/>
    </w:p>
    <w:p w14:paraId="2DE0733F" w14:textId="7137E884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End </w:t>
      </w:r>
      <w:proofErr w:type="spellStart"/>
      <w:r>
        <w:rPr>
          <w:rFonts w:ascii="Times New Roman" w:hAnsi="Times New Roman" w:cs="Times New Roman"/>
          <w:sz w:val="24"/>
          <w:szCs w:val="24"/>
        </w:rPr>
        <w:t>getArrayList</w:t>
      </w:r>
      <w:proofErr w:type="spellEnd"/>
    </w:p>
    <w:p w14:paraId="179C177D" w14:textId="5D762CE0" w:rsidR="00E31013" w:rsidRPr="003A201D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d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Queue</w:t>
      </w:r>
      <w:proofErr w:type="spellEnd"/>
    </w:p>
    <w:p w14:paraId="1474FC67" w14:textId="65B2EFAC" w:rsidR="002E1E2B" w:rsidRPr="003A201D" w:rsidRDefault="00BD4286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C2E5840" w14:textId="1F23F42C" w:rsidR="002E1E2B" w:rsidRPr="003A201D" w:rsidRDefault="003A201D" w:rsidP="00BD4286">
      <w:pPr>
        <w:pStyle w:val="Heading1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Toc150016016"/>
      <w:r w:rsidRPr="003A201D">
        <w:rPr>
          <w:rFonts w:ascii="Times New Roman" w:hAnsi="Times New Roman" w:cs="Times New Roman"/>
          <w:color w:val="auto"/>
          <w:sz w:val="24"/>
          <w:szCs w:val="24"/>
        </w:rPr>
        <w:lastRenderedPageBreak/>
        <w:t>Source Code</w:t>
      </w:r>
      <w:bookmarkEnd w:id="6"/>
    </w:p>
    <w:p w14:paraId="34F9F56F" w14:textId="03E0DC76" w:rsidR="003A201D" w:rsidRPr="003A201D" w:rsidRDefault="003A201D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>Figure 1a.</w:t>
      </w:r>
    </w:p>
    <w:p w14:paraId="281BA97D" w14:textId="184B1447" w:rsidR="003A201D" w:rsidRPr="003A201D" w:rsidRDefault="003A201D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Toc150016017"/>
      <w:r w:rsidRPr="003A201D">
        <w:rPr>
          <w:rFonts w:ascii="Times New Roman" w:hAnsi="Times New Roman" w:cs="Times New Roman"/>
          <w:color w:val="auto"/>
          <w:sz w:val="24"/>
          <w:szCs w:val="24"/>
        </w:rPr>
        <w:t>Main Class Source code</w:t>
      </w:r>
      <w:bookmarkEnd w:id="7"/>
    </w:p>
    <w:p w14:paraId="7F83B62D" w14:textId="06A2CF74" w:rsidR="003A201D" w:rsidRDefault="003A201D" w:rsidP="00BD4286">
      <w:pPr>
        <w:spacing w:line="480" w:lineRule="auto"/>
        <w:rPr>
          <w:rFonts w:ascii="Times New Roman" w:hAnsi="Times New Roman" w:cs="Times New Roman"/>
        </w:rPr>
      </w:pPr>
      <w:r w:rsidRPr="003A201D">
        <w:rPr>
          <w:rFonts w:ascii="Times New Roman" w:hAnsi="Times New Roman" w:cs="Times New Roman"/>
          <w:noProof/>
        </w:rPr>
        <w:drawing>
          <wp:inline distT="0" distB="0" distL="0" distR="0" wp14:anchorId="2EFD5368" wp14:editId="4F896D90">
            <wp:extent cx="3732404" cy="6333067"/>
            <wp:effectExtent l="0" t="0" r="1905" b="0"/>
            <wp:docPr id="13090511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05114" name="Picture 1" descr="A screenshot of a computer pr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404" cy="6333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82C09" w14:textId="77777777" w:rsidR="00E31013" w:rsidRPr="003A201D" w:rsidRDefault="00E31013" w:rsidP="00BD4286">
      <w:pPr>
        <w:spacing w:line="480" w:lineRule="auto"/>
        <w:rPr>
          <w:rFonts w:ascii="Times New Roman" w:hAnsi="Times New Roman" w:cs="Times New Roman"/>
        </w:rPr>
      </w:pPr>
    </w:p>
    <w:p w14:paraId="06A0FEEA" w14:textId="244EFDB1" w:rsidR="003A201D" w:rsidRPr="003A201D" w:rsidRDefault="003A201D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1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9600AB5" w14:textId="21272798" w:rsidR="003A201D" w:rsidRPr="003A201D" w:rsidRDefault="003A201D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Toc150016018"/>
      <w:r w:rsidRPr="003A201D">
        <w:rPr>
          <w:rFonts w:ascii="Times New Roman" w:hAnsi="Times New Roman" w:cs="Times New Roman"/>
          <w:color w:val="auto"/>
          <w:sz w:val="24"/>
          <w:szCs w:val="24"/>
        </w:rPr>
        <w:t>Main Class Source code</w:t>
      </w:r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ontinued</w:t>
      </w:r>
      <w:r>
        <w:rPr>
          <w:rFonts w:ascii="Times New Roman" w:hAnsi="Times New Roman" w:cs="Times New Roman"/>
          <w:color w:val="auto"/>
          <w:sz w:val="24"/>
          <w:szCs w:val="24"/>
        </w:rPr>
        <w:t>.</w:t>
      </w:r>
      <w:bookmarkEnd w:id="8"/>
    </w:p>
    <w:p w14:paraId="788DB935" w14:textId="47138848" w:rsidR="003A201D" w:rsidRDefault="003A201D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5FFA9C" wp14:editId="3EA04050">
            <wp:extent cx="5943600" cy="6468745"/>
            <wp:effectExtent l="0" t="0" r="0" b="8255"/>
            <wp:docPr id="317511932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11932" name="Picture 2" descr="A screenshot of a computer pr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6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836B3" w14:textId="77777777" w:rsidR="003A201D" w:rsidRDefault="003A201D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4A9A01" w14:textId="77777777" w:rsidR="003A201D" w:rsidRPr="003A201D" w:rsidRDefault="003A201D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1CD037" w14:textId="1BC45BE6" w:rsidR="003A201D" w:rsidRPr="003A201D" w:rsidRDefault="003A201D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a.</w:t>
      </w:r>
    </w:p>
    <w:p w14:paraId="6E6CC69D" w14:textId="53495037" w:rsidR="003A201D" w:rsidRDefault="003A201D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_Toc150016019"/>
      <w:r>
        <w:rPr>
          <w:rFonts w:ascii="Times New Roman" w:hAnsi="Times New Roman" w:cs="Times New Roman"/>
          <w:color w:val="auto"/>
          <w:sz w:val="24"/>
          <w:szCs w:val="24"/>
        </w:rPr>
        <w:t>Display</w:t>
      </w:r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lass Source code</w:t>
      </w:r>
      <w:bookmarkEnd w:id="9"/>
    </w:p>
    <w:p w14:paraId="09890F4E" w14:textId="3E8C1CC2" w:rsidR="003A201D" w:rsidRDefault="00C046C0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38079C" wp14:editId="046D248B">
            <wp:extent cx="5943600" cy="6299200"/>
            <wp:effectExtent l="0" t="0" r="0" b="6350"/>
            <wp:docPr id="21192749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274919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A2EC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9CDFFF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44FE39" w14:textId="545CCF7B" w:rsidR="00125569" w:rsidRPr="003A201D" w:rsidRDefault="00125569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DD99AD0" w14:textId="0A363382" w:rsidR="00125569" w:rsidRDefault="00125569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0" w:name="_Toc150016020"/>
      <w:r>
        <w:rPr>
          <w:rFonts w:ascii="Times New Roman" w:hAnsi="Times New Roman" w:cs="Times New Roman"/>
          <w:color w:val="auto"/>
          <w:sz w:val="24"/>
          <w:szCs w:val="24"/>
        </w:rPr>
        <w:t>Display</w:t>
      </w:r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lass Source cod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continued.</w:t>
      </w:r>
      <w:bookmarkEnd w:id="10"/>
    </w:p>
    <w:p w14:paraId="32B95D81" w14:textId="08018294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FB2F2C" wp14:editId="2B2B4678">
            <wp:extent cx="5943600" cy="5534660"/>
            <wp:effectExtent l="0" t="0" r="0" b="8890"/>
            <wp:docPr id="77057780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577801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39A42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544CD7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47394B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978C8B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1CD2A9" w14:textId="359CEDCF" w:rsidR="00125569" w:rsidRPr="003A201D" w:rsidRDefault="00125569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DCA4EEC" w14:textId="687E5708" w:rsidR="00125569" w:rsidRDefault="00125569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_Toc150016021"/>
      <w:r>
        <w:rPr>
          <w:rFonts w:ascii="Times New Roman" w:hAnsi="Times New Roman" w:cs="Times New Roman"/>
          <w:color w:val="auto"/>
          <w:sz w:val="24"/>
          <w:szCs w:val="24"/>
        </w:rPr>
        <w:t>Display</w:t>
      </w:r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lass Source cod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continued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2</w:t>
      </w:r>
      <w:r>
        <w:rPr>
          <w:rFonts w:ascii="Times New Roman" w:hAnsi="Times New Roman" w:cs="Times New Roman"/>
          <w:color w:val="auto"/>
          <w:sz w:val="24"/>
          <w:szCs w:val="24"/>
        </w:rPr>
        <w:t>.</w:t>
      </w:r>
      <w:bookmarkEnd w:id="11"/>
    </w:p>
    <w:p w14:paraId="245FAA81" w14:textId="31931925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385E54" wp14:editId="5D8FB8BC">
            <wp:extent cx="5943600" cy="2733675"/>
            <wp:effectExtent l="0" t="0" r="0" b="9525"/>
            <wp:docPr id="1678761882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761882" name="Picture 1" descr="A computer screen shot of a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13924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B785114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D72D54F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F83E2B8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05D31D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7EC77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27E3BB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AD2223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0E411E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B119F3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9E76E4" w14:textId="77777777" w:rsidR="00C046C0" w:rsidRDefault="00125569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a.</w:t>
      </w:r>
    </w:p>
    <w:p w14:paraId="54A44235" w14:textId="5243F0C1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</w:t>
      </w:r>
      <w:r w:rsidRPr="003A201D">
        <w:rPr>
          <w:rFonts w:ascii="Times New Roman" w:hAnsi="Times New Roman" w:cs="Times New Roman"/>
          <w:sz w:val="24"/>
          <w:szCs w:val="24"/>
        </w:rPr>
        <w:t xml:space="preserve"> Class Source code</w:t>
      </w:r>
      <w:r w:rsidR="00C046C0">
        <w:rPr>
          <w:noProof/>
        </w:rPr>
        <w:drawing>
          <wp:inline distT="0" distB="0" distL="0" distR="0" wp14:anchorId="33802623" wp14:editId="26ADE384">
            <wp:extent cx="5088549" cy="6964680"/>
            <wp:effectExtent l="0" t="0" r="0" b="7620"/>
            <wp:docPr id="63546438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464385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429" cy="698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C6FE9" w14:textId="77777777" w:rsidR="00C046C0" w:rsidRPr="00C046C0" w:rsidRDefault="00C046C0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388C34A" w14:textId="78CDD622" w:rsidR="00125569" w:rsidRPr="003A201D" w:rsidRDefault="00125569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0B8DAE7" w14:textId="5F6BF3E6" w:rsidR="00125569" w:rsidRDefault="00125569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2" w:name="_Toc150016022"/>
      <w:r>
        <w:rPr>
          <w:rFonts w:ascii="Times New Roman" w:hAnsi="Times New Roman" w:cs="Times New Roman"/>
          <w:color w:val="auto"/>
          <w:sz w:val="24"/>
          <w:szCs w:val="24"/>
        </w:rPr>
        <w:t>Order</w:t>
      </w:r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lass Source cod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continued</w:t>
      </w:r>
      <w:bookmarkEnd w:id="12"/>
    </w:p>
    <w:p w14:paraId="3D25D8C2" w14:textId="2D3CF487" w:rsidR="00125569" w:rsidRDefault="00C046C0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67DAB9F" wp14:editId="3A6644F8">
            <wp:extent cx="5943600" cy="4538345"/>
            <wp:effectExtent l="0" t="0" r="0" b="0"/>
            <wp:docPr id="85854075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540750" name="Picture 1" descr="A screen 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6DC4B" w14:textId="77777777" w:rsidR="00125569" w:rsidRDefault="00125569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4179EB2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A1AA0C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7EA09A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6DC6A9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44B5B1C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9787A0" w14:textId="3B5DEA5A" w:rsidR="00E31013" w:rsidRPr="003A201D" w:rsidRDefault="00E31013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4a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23ADAD9" w14:textId="475CE7D1" w:rsidR="00E31013" w:rsidRDefault="00E31013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3" w:name="_Toc150016023"/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CustomQueue</w:t>
      </w:r>
      <w:proofErr w:type="spellEnd"/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lass Source code</w:t>
      </w:r>
      <w:bookmarkEnd w:id="13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79BFC90A" w14:textId="30893B88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BD9891" wp14:editId="2766F8C7">
            <wp:extent cx="4416049" cy="6866467"/>
            <wp:effectExtent l="0" t="0" r="3810" b="0"/>
            <wp:docPr id="882745815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745815" name="Picture 3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6049" cy="686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29012" w14:textId="77777777" w:rsidR="00E31013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5B513E" w14:textId="0FCFC43D" w:rsidR="00E31013" w:rsidRPr="003A201D" w:rsidRDefault="00E31013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47486C1F" w14:textId="4D2DC6F1" w:rsidR="00E31013" w:rsidRDefault="00E31013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_Toc150016024"/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CustomQueue</w:t>
      </w:r>
      <w:proofErr w:type="spellEnd"/>
      <w:r w:rsidRPr="003A201D">
        <w:rPr>
          <w:rFonts w:ascii="Times New Roman" w:hAnsi="Times New Roman" w:cs="Times New Roman"/>
          <w:color w:val="auto"/>
          <w:sz w:val="24"/>
          <w:szCs w:val="24"/>
        </w:rPr>
        <w:t xml:space="preserve"> Class Source code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continued.</w:t>
      </w:r>
      <w:bookmarkEnd w:id="14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03AF57F9" w14:textId="1C474FF3" w:rsidR="00125569" w:rsidRDefault="00E31013" w:rsidP="00BD42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6290E9" wp14:editId="742E604A">
            <wp:extent cx="4999082" cy="6842760"/>
            <wp:effectExtent l="0" t="0" r="0" b="0"/>
            <wp:docPr id="141708997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089979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9082" cy="684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64938" w14:textId="37EBEB77" w:rsidR="001A1EF7" w:rsidRDefault="00125569" w:rsidP="00BD4286">
      <w:pPr>
        <w:pStyle w:val="Heading1"/>
        <w:spacing w:line="480" w:lineRule="auto"/>
        <w:rPr>
          <w:rFonts w:ascii="Times New Roman" w:hAnsi="Times New Roman" w:cs="Times New Roman"/>
          <w:b/>
          <w:bCs/>
          <w:noProof/>
          <w:color w:val="auto"/>
          <w:sz w:val="24"/>
          <w:szCs w:val="24"/>
        </w:rPr>
      </w:pPr>
      <w:bookmarkStart w:id="15" w:name="_Toc150016025"/>
      <w:r w:rsidRPr="00125569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Code Executions</w:t>
      </w:r>
      <w:bookmarkEnd w:id="15"/>
      <w:r w:rsidR="00374F51" w:rsidRPr="00125569">
        <w:rPr>
          <w:rFonts w:ascii="Times New Roman" w:hAnsi="Times New Roman" w:cs="Times New Roman"/>
          <w:b/>
          <w:bCs/>
          <w:noProof/>
          <w:color w:val="auto"/>
          <w:sz w:val="24"/>
          <w:szCs w:val="24"/>
        </w:rPr>
        <w:t xml:space="preserve"> </w:t>
      </w:r>
    </w:p>
    <w:p w14:paraId="6E286DCA" w14:textId="00228E3C" w:rsidR="00C046C0" w:rsidRPr="003A201D" w:rsidRDefault="00C046C0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E31013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0CB8C8D" w14:textId="6D573F7B" w:rsidR="00125569" w:rsidRDefault="00C046C0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_Toc150016026"/>
      <w:r w:rsidRPr="00C046C0">
        <w:rPr>
          <w:rFonts w:ascii="Times New Roman" w:hAnsi="Times New Roman" w:cs="Times New Roman"/>
          <w:color w:val="auto"/>
          <w:sz w:val="24"/>
          <w:szCs w:val="24"/>
        </w:rPr>
        <w:t>Add Order Execution</w:t>
      </w:r>
      <w:bookmarkEnd w:id="16"/>
    </w:p>
    <w:p w14:paraId="0ACE9BC3" w14:textId="09C32844" w:rsidR="00C046C0" w:rsidRDefault="00C046C0" w:rsidP="00BD4286">
      <w:pPr>
        <w:spacing w:line="480" w:lineRule="auto"/>
      </w:pPr>
      <w:r>
        <w:rPr>
          <w:noProof/>
        </w:rPr>
        <w:drawing>
          <wp:inline distT="0" distB="0" distL="0" distR="0" wp14:anchorId="1EEC6A15" wp14:editId="43C20219">
            <wp:extent cx="3537514" cy="6461760"/>
            <wp:effectExtent l="0" t="0" r="6350" b="0"/>
            <wp:docPr id="186325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2575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3785" cy="647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9B18" w14:textId="77777777" w:rsidR="00C046C0" w:rsidRDefault="00C046C0" w:rsidP="00BD4286">
      <w:pPr>
        <w:spacing w:line="480" w:lineRule="auto"/>
      </w:pPr>
    </w:p>
    <w:p w14:paraId="637A5764" w14:textId="77777777" w:rsidR="00C046C0" w:rsidRDefault="00C046C0" w:rsidP="00BD4286">
      <w:pPr>
        <w:spacing w:line="480" w:lineRule="auto"/>
      </w:pPr>
    </w:p>
    <w:p w14:paraId="10DFB811" w14:textId="370E5E72" w:rsidR="00C046C0" w:rsidRPr="003A201D" w:rsidRDefault="00C046C0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E31013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1A510C1" w14:textId="43F0840C" w:rsidR="00C046C0" w:rsidRDefault="00C046C0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7" w:name="_Toc150016027"/>
      <w:r>
        <w:rPr>
          <w:rFonts w:ascii="Times New Roman" w:hAnsi="Times New Roman" w:cs="Times New Roman"/>
          <w:color w:val="auto"/>
          <w:sz w:val="24"/>
          <w:szCs w:val="24"/>
        </w:rPr>
        <w:t>Remove</w:t>
      </w:r>
      <w:r w:rsidRPr="00C046C0">
        <w:rPr>
          <w:rFonts w:ascii="Times New Roman" w:hAnsi="Times New Roman" w:cs="Times New Roman"/>
          <w:color w:val="auto"/>
          <w:sz w:val="24"/>
          <w:szCs w:val="24"/>
        </w:rPr>
        <w:t xml:space="preserve"> Order Execution</w:t>
      </w:r>
      <w:bookmarkEnd w:id="17"/>
    </w:p>
    <w:p w14:paraId="6A820DDD" w14:textId="5DE584E9" w:rsidR="00C046C0" w:rsidRDefault="00C046C0" w:rsidP="00BD4286">
      <w:pPr>
        <w:spacing w:line="480" w:lineRule="auto"/>
      </w:pPr>
      <w:r>
        <w:rPr>
          <w:noProof/>
        </w:rPr>
        <w:drawing>
          <wp:inline distT="0" distB="0" distL="0" distR="0" wp14:anchorId="05376A5E" wp14:editId="39F8579D">
            <wp:extent cx="5505450" cy="6153150"/>
            <wp:effectExtent l="0" t="0" r="0" b="0"/>
            <wp:docPr id="271142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1428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615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AE86" w14:textId="77777777" w:rsidR="00C046C0" w:rsidRDefault="00C046C0" w:rsidP="00BD4286">
      <w:pPr>
        <w:spacing w:line="480" w:lineRule="auto"/>
      </w:pPr>
    </w:p>
    <w:p w14:paraId="32B3E41A" w14:textId="5B862E28" w:rsidR="00C046C0" w:rsidRPr="003A201D" w:rsidRDefault="00C046C0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E31013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A4284C0" w14:textId="2BC2D531" w:rsidR="00C046C0" w:rsidRDefault="00C046C0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8" w:name="_Toc150016028"/>
      <w:r>
        <w:rPr>
          <w:rFonts w:ascii="Times New Roman" w:hAnsi="Times New Roman" w:cs="Times New Roman"/>
          <w:color w:val="auto"/>
          <w:sz w:val="24"/>
          <w:szCs w:val="24"/>
        </w:rPr>
        <w:t>Display Order Execution</w:t>
      </w:r>
      <w:bookmarkEnd w:id="18"/>
    </w:p>
    <w:p w14:paraId="67AEA9C5" w14:textId="373D873D" w:rsidR="00C046C0" w:rsidRPr="00C046C0" w:rsidRDefault="00C046C0" w:rsidP="00BD4286">
      <w:pPr>
        <w:spacing w:line="480" w:lineRule="auto"/>
      </w:pPr>
      <w:r>
        <w:rPr>
          <w:noProof/>
        </w:rPr>
        <w:drawing>
          <wp:inline distT="0" distB="0" distL="0" distR="0" wp14:anchorId="731E9989" wp14:editId="0C90553D">
            <wp:extent cx="4114800" cy="2057400"/>
            <wp:effectExtent l="0" t="0" r="0" b="0"/>
            <wp:docPr id="2630663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06636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66131" w14:textId="7FF10F07" w:rsidR="00C046C0" w:rsidRPr="003A201D" w:rsidRDefault="00C046C0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 w:rsidR="00E31013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6DB6FC4" w14:textId="1822BD22" w:rsidR="00C046C0" w:rsidRDefault="00C046C0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19" w:name="_Toc150016029"/>
      <w:r>
        <w:rPr>
          <w:rFonts w:ascii="Times New Roman" w:hAnsi="Times New Roman" w:cs="Times New Roman"/>
          <w:color w:val="auto"/>
          <w:sz w:val="24"/>
          <w:szCs w:val="24"/>
        </w:rPr>
        <w:t>Remove</w:t>
      </w:r>
      <w:r w:rsidRPr="00C046C0">
        <w:rPr>
          <w:rFonts w:ascii="Times New Roman" w:hAnsi="Times New Roman" w:cs="Times New Roman"/>
          <w:color w:val="auto"/>
          <w:sz w:val="24"/>
          <w:szCs w:val="24"/>
        </w:rPr>
        <w:t xml:space="preserve"> Order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by Order number</w:t>
      </w:r>
      <w:r w:rsidRPr="00C046C0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auto"/>
          <w:sz w:val="24"/>
          <w:szCs w:val="24"/>
        </w:rPr>
        <w:t>e</w:t>
      </w:r>
      <w:r w:rsidRPr="00C046C0">
        <w:rPr>
          <w:rFonts w:ascii="Times New Roman" w:hAnsi="Times New Roman" w:cs="Times New Roman"/>
          <w:color w:val="auto"/>
          <w:sz w:val="24"/>
          <w:szCs w:val="24"/>
        </w:rPr>
        <w:t>xecution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for cancellation.</w:t>
      </w:r>
      <w:bookmarkEnd w:id="19"/>
    </w:p>
    <w:p w14:paraId="3FA1EEE3" w14:textId="73BB66D5" w:rsidR="00C046C0" w:rsidRDefault="00C046C0" w:rsidP="00BD4286">
      <w:pPr>
        <w:spacing w:line="480" w:lineRule="auto"/>
      </w:pPr>
      <w:r>
        <w:rPr>
          <w:noProof/>
        </w:rPr>
        <w:drawing>
          <wp:inline distT="0" distB="0" distL="0" distR="0" wp14:anchorId="7764ED84" wp14:editId="6D6439F3">
            <wp:extent cx="4030980" cy="4256950"/>
            <wp:effectExtent l="0" t="0" r="7620" b="0"/>
            <wp:docPr id="29021746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217469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2069" cy="425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896E" w14:textId="2174FECB" w:rsidR="00C046C0" w:rsidRPr="003A201D" w:rsidRDefault="00C046C0" w:rsidP="00BD42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A201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igure </w:t>
      </w:r>
      <w:r w:rsidR="00E31013">
        <w:rPr>
          <w:rFonts w:ascii="Times New Roman" w:hAnsi="Times New Roman" w:cs="Times New Roman"/>
          <w:b/>
          <w:bCs/>
          <w:sz w:val="24"/>
          <w:szCs w:val="24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Pr="003A201D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485AD4C" w14:textId="76A20D0E" w:rsidR="00C046C0" w:rsidRPr="00BD4286" w:rsidRDefault="00C046C0" w:rsidP="00BD4286">
      <w:pPr>
        <w:pStyle w:val="Heading2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20" w:name="_Toc150016030"/>
      <w:r w:rsidRPr="00BD4286">
        <w:rPr>
          <w:rFonts w:ascii="Times New Roman" w:hAnsi="Times New Roman" w:cs="Times New Roman"/>
          <w:color w:val="auto"/>
          <w:sz w:val="24"/>
          <w:szCs w:val="24"/>
        </w:rPr>
        <w:t>Exit the Program</w:t>
      </w:r>
      <w:bookmarkEnd w:id="20"/>
    </w:p>
    <w:p w14:paraId="28057F4E" w14:textId="62930111" w:rsidR="00C046C0" w:rsidRPr="00C046C0" w:rsidRDefault="00C046C0" w:rsidP="00BD4286">
      <w:pPr>
        <w:spacing w:line="480" w:lineRule="auto"/>
      </w:pPr>
      <w:r>
        <w:rPr>
          <w:noProof/>
        </w:rPr>
        <w:drawing>
          <wp:inline distT="0" distB="0" distL="0" distR="0" wp14:anchorId="3C9CD4EC" wp14:editId="67A14337">
            <wp:extent cx="5686425" cy="2876550"/>
            <wp:effectExtent l="0" t="0" r="9525" b="0"/>
            <wp:docPr id="168418157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181570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46C0" w:rsidRPr="00C046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A2MzU0NDAxNrRU0lEKTi0uzszPAykwrwUAor6EaiwAAAA="/>
  </w:docVars>
  <w:rsids>
    <w:rsidRoot w:val="00F970B4"/>
    <w:rsid w:val="00026E8D"/>
    <w:rsid w:val="0007136C"/>
    <w:rsid w:val="000B5BA8"/>
    <w:rsid w:val="00125569"/>
    <w:rsid w:val="001A1EF7"/>
    <w:rsid w:val="001B43C9"/>
    <w:rsid w:val="002E1E2B"/>
    <w:rsid w:val="00374F51"/>
    <w:rsid w:val="003A201D"/>
    <w:rsid w:val="00485257"/>
    <w:rsid w:val="004F6F88"/>
    <w:rsid w:val="00940ECD"/>
    <w:rsid w:val="00BD4286"/>
    <w:rsid w:val="00C046C0"/>
    <w:rsid w:val="00CB6B73"/>
    <w:rsid w:val="00D0449A"/>
    <w:rsid w:val="00D271B8"/>
    <w:rsid w:val="00D51BFB"/>
    <w:rsid w:val="00E31013"/>
    <w:rsid w:val="00F9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C291F"/>
  <w15:docId w15:val="{FEB6F2F2-0975-4144-AC92-455715D7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20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2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201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BA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852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2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A2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20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A201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31013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310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101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31013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30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1166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6313322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266557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76060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25768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43989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894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11545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8061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8673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99552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19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2FD49B-6BB4-4AE7-B044-9A8442AA0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29</Pages>
  <Words>1373</Words>
  <Characters>9132</Characters>
  <Application>Microsoft Office Word</Application>
  <DocSecurity>0</DocSecurity>
  <Lines>434</Lines>
  <Paragraphs>3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5</cp:revision>
  <dcterms:created xsi:type="dcterms:W3CDTF">2023-11-04T19:12:00Z</dcterms:created>
  <dcterms:modified xsi:type="dcterms:W3CDTF">2023-11-05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880cf-c963-4ed2-99b6-2c4548840510</vt:lpwstr>
  </property>
</Properties>
</file>